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Jean-Pierre Mwamba</w:t>
      </w:r>
    </w:p>
    <w:p>
      <w:pPr>
        <w:pStyle w:val="BodyText"/>
      </w:pPr>
      <w:r>
        <w:t xml:space="preserve">P.O. Box 456, Gombe District</w:t>
      </w:r>
    </w:p>
    <w:p>
      <w:pPr>
        <w:pStyle w:val="BodyText"/>
      </w:pPr>
      <w:r>
        <w:t xml:space="preserve">Kinshasa, Democratic Republic of the Congo</w:t>
      </w:r>
    </w:p>
    <w:p>
      <w:pPr>
        <w:pStyle w:val="BodyText"/>
      </w:pPr>
      <w:r>
        <w:t xml:space="preserve">October 26, 2023</w:t>
      </w:r>
    </w:p>
    <w:p>
      <w:pPr>
        <w:pStyle w:val="BodyText"/>
      </w:pPr>
      <w:r>
        <w:t xml:space="preserve">Hiring Manager</w:t>
      </w:r>
    </w:p>
    <w:p>
      <w:pPr>
        <w:pStyle w:val="BodyText"/>
      </w:pPr>
      <w:r>
        <w:t xml:space="preserve">Innovate Robotics Africa Initiative</w:t>
      </w:r>
    </w:p>
    <w:p>
      <w:pPr>
        <w:pStyle w:val="BodyText"/>
      </w:pPr>
      <w:r>
        <w:t xml:space="preserve">TechnoPark Kinshasa, Rue des Innovateurs</w:t>
      </w:r>
    </w:p>
    <w:p>
      <w:pPr>
        <w:pStyle w:val="BodyText"/>
      </w:pPr>
      <w:r>
        <w:t xml:space="preserve">Kinshasa, DR Congo</w:t>
      </w:r>
    </w:p>
    <w:bookmarkStart w:id="20" w:name="X257111382f87e3d6ebc45688daa53e5f52e91eb"/>
    <w:p>
      <w:pPr>
        <w:pStyle w:val="Heading1"/>
      </w:pPr>
      <w:r>
        <w:t xml:space="preserve">Internship Application Letter for Robotics Engineer Position</w:t>
      </w:r>
    </w:p>
    <w:p>
      <w:pPr>
        <w:pStyle w:val="FirstParagraph"/>
      </w:pPr>
      <w:r>
        <w:rPr>
          <w:bCs/>
          <w:b/>
        </w:rPr>
        <w:t xml:space="preserve">Subject:</w:t>
      </w:r>
      <w:r>
        <w:t xml:space="preserve"> </w:t>
      </w:r>
      <w:r>
        <w:t xml:space="preserve">Application for Robotics Engineer Internship - Contributing to Technological Advancement in DR Congo Kinshasa</w:t>
      </w:r>
    </w:p>
    <w:p>
      <w:pPr>
        <w:pStyle w:val="BodyText"/>
      </w:pPr>
      <w:r>
        <w:t xml:space="preserve">Dear Hiring Manager,</w:t>
      </w:r>
    </w:p>
    <w:p>
      <w:pPr>
        <w:pStyle w:val="BodyText"/>
      </w:pPr>
      <w:r>
        <w:t xml:space="preserve">I am writing this Internship Application Letter with profound enthusiasm for the Robotics Engineer Internship position at Innovate Robotics Africa Initiative in Kinshasa, DR Congo. As a recent graduate with a Bachelor of Science in Mechatronics Engineering from the University of Kinshasa, I have dedicated my academic journey to developing robotics solutions tailored to Africa's unique challenges—particularly those facing urban centers like our vibrant capital city. My passion for robotics was ignited during childhood visits to Kinshasa's bustling markets and industrial zones, where I observed how technological innovation could transform daily life for millions. This internship represents not just a professional opportunity, but a chance to contribute meaningfully to DR Congo Kinshasa's technological awakening.</w:t>
      </w:r>
    </w:p>
    <w:p>
      <w:pPr>
        <w:pStyle w:val="BodyText"/>
      </w:pPr>
      <w:r>
        <w:t xml:space="preserve">Throughout my academic training at the University of Kinshasa, I have cultivated expertise directly applicable to the Robotics Engineer role. My capstone project—developing an autonomous waste-sorting robot for urban environments—was inspired by Kinshasa's pressing municipal challenges. The system utilized computer vision algorithms to identify recyclable materials in mixed waste streams, reducing landfill burden while generating income opportunities for informal recyclers. This project required me to master ROS (Robot Operating System), OpenCV libraries, and embedded C++ programming—all while navigating resource constraints similar to those encountered in DR Congo Kinshasa's emerging tech ecosystem. I also led a team of three students in building a low-cost agricultural drone prototype designed for cassava field monitoring, addressing food security concerns that impact over 70% of DR Congo's rural population. These experiences demonstrated my ability to innovate within the specific infrastructure realities of our region.</w:t>
      </w:r>
    </w:p>
    <w:p>
      <w:pPr>
        <w:pStyle w:val="BodyText"/>
      </w:pPr>
      <w:r>
        <w:t xml:space="preserve">What excites me most about this opportunity is the chance to apply robotics engineering solutions directly to Kinshasa's urban challenges. As Africa's third-largest city with over 15 million residents, Kinshasa faces critical needs in transportation logistics, healthcare delivery, and environmental management—areas where robotics can create immediate social impact. I've closely followed your organization's work on the "Kinshasa Smart Mobility" pilot project using autonomous delivery robots for medical supplies in congested neighborhoods. My technical skills align precisely with this mission: proficiency in sensor integration (LiDAR, ultrasonic), PID control systems, and machine learning model deployment on edge devices. Additionally, my fluency in Lingala and French enables seamless collaboration with local communities—a crucial factor I've learned is essential for successful technology adoption across DR Congo Kinshasa.</w:t>
      </w:r>
    </w:p>
    <w:p>
      <w:pPr>
        <w:pStyle w:val="BodyText"/>
      </w:pPr>
      <w:r>
        <w:t xml:space="preserve">I understand that robotics engineering in DR Congo Kinshasa requires more than technical excellence—it demands cultural intelligence and adaptive problem-solving. During a community outreach project at the Kisenso Community Center, I co-designed a simple robotic assistant for elderly residents with limited mobility, learning how to modify technology to respect local customs and resource constraints. This experience taught me that successful robotics implementation must center human needs first—whether it's designing robots that navigate uneven pavements in Kinshasa's informal settlements or creating maintenance protocols accessible to technicians without advanced university training. My internship application embodies this philosophy: I seek not merely to operate robotic systems, but to develop them alongside Kinshasa residents who will use them daily.</w:t>
      </w:r>
    </w:p>
    <w:p>
      <w:pPr>
        <w:pStyle w:val="BodyText"/>
      </w:pPr>
      <w:r>
        <w:t xml:space="preserve">The technological landscape of DR Congo Kinshasa is rapidly evolving, with initiatives like the Kinshasa Innovation Hub and partnerships between universities and international tech firms creating unprecedented momentum. However, the gap between academic robotics research and practical implementation remains significant—especially in resource-limited settings. I am eager to bridge this gap through hands-on work at Innovate Robotics Africa Initiative. My technical portfolio includes: (1) developing a solar-powered robot for water quality monitoring in the Congo River tributaries; (2) creating open-source CAD designs for repairable robotic components suitable for Kinshasa's spare parts ecosystem; and (3) mentoring high school students in robotics through the Kinshasa STEM Network. These experiences demonstrate my commitment to sustainable, locally-rooted innovation.</w:t>
      </w:r>
    </w:p>
    <w:p>
      <w:pPr>
        <w:pStyle w:val="BodyText"/>
      </w:pPr>
      <w:r>
        <w:t xml:space="preserve">I am particularly drawn to your organization's emphasis on "Robotic Solutions for Congolese Challenges" as articulated in your 2023 white paper. Having studied this document meticulously, I recognize how your work addresses the precise intersection of robotics engineering and DR Congo Kinshasa's socioeconomic realities—such as using robotic arms for precision agriculture in the fertile but underutilized regions surrounding our capital. My academic research on adaptive control systems for unstable environments aligns with your need for robots that function reliably in Kinshasa's humid, dusty conditions. I am confident my background enables me to contribute immediately to projects like your current initiative developing mobile robotic clinics for remote communities near Kinshasa.</w:t>
      </w:r>
    </w:p>
    <w:p>
      <w:pPr>
        <w:pStyle w:val="BodyText"/>
      </w:pPr>
      <w:r>
        <w:t xml:space="preserve">As a lifelong resident of DR Congo Kinshasa, I understand that technological progress must be inclusive and context-aware. My vision extends beyond technical execution to fostering local talent—through workshops on robotics maintenance at community centers in Matongé and Ngaliema districts, where I've already trained over 30 youth in basic robot programming. This commitment to capacity building ensures that the robotics engineer role isn't just about deploying technology, but empowering Kinshasa's next generation of innovators. I am prepared to relocate immediately and commit fully to your internship program as a dedicated contributor who understands both the technical demands and human dimensions of robotics in our region.</w:t>
      </w:r>
    </w:p>
    <w:p>
      <w:pPr>
        <w:pStyle w:val="BodyText"/>
      </w:pPr>
      <w:r>
        <w:t xml:space="preserve">The opportunity to work as a Robotics Engineer intern within DR Congo Kinshasa's evolving tech landscape represents the perfect convergence of my academic preparation, cultural understanding, and civic passion. I would be honored to contribute my skills in ROS development, sensor integration, and community-centered design to Innovate Robotics Africa Initiative's mission. I have attached my detailed CV for your consideration and welcome the opportunity to discuss how my background aligns with your team's goals during an interview at your earliest convenience.</w:t>
      </w:r>
    </w:p>
    <w:p>
      <w:pPr>
        <w:pStyle w:val="BodyText"/>
      </w:pPr>
      <w:r>
        <w:t xml:space="preserve">Thank you for considering this Internship Application Letter and my application for the Robotics Engineer position. I look forward to the possibility of contributing to Kinshasa's technological future and demonstrating how robotics engineering can serve DR Congo's people with dignity and innovation.</w:t>
      </w:r>
    </w:p>
    <w:p>
      <w:pPr>
        <w:pStyle w:val="BodyText"/>
      </w:pPr>
      <w:r>
        <w:t xml:space="preserve">Sincerely,</w:t>
      </w:r>
    </w:p>
    <w:p>
      <w:pPr>
        <w:pStyle w:val="BodyText"/>
      </w:pPr>
      <w:r>
        <w:t xml:space="preserve">Jean-Pierre Mwamba</w:t>
      </w:r>
    </w:p>
    <w:p>
      <w:pPr>
        <w:pStyle w:val="BodyText"/>
      </w:pPr>
      <w:r>
        <w:t xml:space="preserve">Attachments:</w:t>
      </w:r>
    </w:p>
    <w:p>
      <w:pPr>
        <w:pStyle w:val="BodyText"/>
      </w:pPr>
      <w:r>
        <w:t xml:space="preserve">Curriculum Vitae | Academic Transcripts | Project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cp:keywords/>
  <dcterms:created xsi:type="dcterms:W3CDTF">2026-07-13T18:57:07Z</dcterms:created>
  <dcterms:modified xsi:type="dcterms:W3CDTF">2026-07-13T18:57:07Z</dcterms:modified>
</cp:coreProperties>
</file>

<file path=docProps/custom.xml><?xml version="1.0" encoding="utf-8"?>
<Properties xmlns="http://schemas.openxmlformats.org/officeDocument/2006/custom-properties" xmlns:vt="http://schemas.openxmlformats.org/officeDocument/2006/docPropsVTypes"/>
</file>